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1" w:name="internship-application-letter"/>
    <w:p>
      <w:pPr>
        <w:pStyle w:val="Heading1"/>
      </w:pPr>
      <w:r>
        <w:t xml:space="preserve">INTERNSHIP APPLICATION LETTER</w:t>
      </w:r>
    </w:p>
    <w:bookmarkStart w:id="20" w:name="X179fea5d19b51f6d9da88eb8347ed8985b5ea77"/>
    <w:p>
      <w:pPr>
        <w:pStyle w:val="Heading2"/>
      </w:pPr>
      <w:r>
        <w:t xml:space="preserve">For Midwife Internship Position in New Zealand Auckland</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Hospital/Organization Name]</w:t>
      </w:r>
    </w:p>
    <w:p>
      <w:pPr>
        <w:pStyle w:val="BodyText"/>
      </w:pPr>
      <w:r>
        <w:t xml:space="preserve">[Hospital/Organization Address]</w:t>
      </w:r>
    </w:p>
    <w:p>
      <w:pPr>
        <w:pStyle w:val="BodyText"/>
      </w:pPr>
      <w:r>
        <w:t xml:space="preserve">Auckland, New Zealand</w:t>
      </w:r>
    </w:p>
    <w:bookmarkStart w:id="22" w:name="Xf6845ea5d590c2c7f221d2ac1a1f05d9adf1cf6"/>
    <w:p>
      <w:pPr>
        <w:pStyle w:val="Heading3"/>
      </w:pPr>
      <w:r>
        <w:t xml:space="preserve">Subject: Internship Application for Midwife Position – Committed to Maternal Health Excellence in New Zealand Auckland</w:t>
      </w:r>
    </w:p>
    <w:bookmarkEnd w:id="22"/>
    <w:p>
      <w:pPr>
        <w:pStyle w:val="FirstParagraph"/>
      </w:pPr>
      <w:r>
        <w:t xml:space="preserve">Dear Hiring Manager,</w:t>
      </w:r>
    </w:p>
    <w:p>
      <w:pPr>
        <w:pStyle w:val="BodyText"/>
      </w:pPr>
      <w:r>
        <w:t xml:space="preserve">With profound enthusiasm and unwavering dedication to maternal health, I am writing to submit my Internship Application Letter for the Midwife Internship position at [Hospital/Organization Name] in New Zealand Auckland. Having closely followed your institution’s pioneering work in culturally safe maternity care and community-focused birth services, I am confident that my clinical training, passion for women-centered care, and deep respect for Aotearoa’s unique healthcare landscape align seamlessly with your mission to provide exceptional midwifery support across the diverse communities of Auckland.</w:t>
      </w:r>
    </w:p>
    <w:p>
      <w:pPr>
        <w:pStyle w:val="BodyText"/>
      </w:pPr>
      <w:r>
        <w:t xml:space="preserve">As a recent graduate from the University of Otago’s Midwifery Programme – fully accredited by the Midwifery Council of New Zealand (MCNZ) – I have completed rigorous academic coursework and 1,800 hours of supervised clinical practice across public and private maternity settings in Dunedin. My training emphasized evidence-based care, collaborative teamwork with obstetricians and nurses, and culturally responsive practices specifically tailored to Māori (Te Tiriti o Waitangi), Pacific Islander, and migrant communities – all critical components of successful midwifery in New Zealand Auckland. During my placements at Dunedin Hospital’s Maternity Unit, I supported over 150 births across low-risk to moderate-risk scenarios, consistently receiving commendations for my calm demeanor during emergencies and ability to educate expectant parents on prenatal wellness.</w:t>
      </w:r>
    </w:p>
    <w:p>
      <w:pPr>
        <w:pStyle w:val="BodyText"/>
      </w:pPr>
      <w:r>
        <w:t xml:space="preserve">What particularly draws me to [Hospital/Organization Name] is your exceptional commitment to integrating Māori health models like Whānau Ora into standard care pathways. Your partnership with local iwi (tribes) and initiatives such as the "Auckland Birth Journey" program – which provides holistic support for Māori and Pacific women from pregnancy through postpartum – resonate deeply with my professional values. In my final clinical year, I volunteered with Te Whānau o Waipareira Trust, assisting in community-led prenatal workshops that emphasized kaitiakitanga (guardianship) of maternal health. This experience taught me that effective midwifery in New Zealand Auckland transcends clinical skills; it requires understanding intergenerational trauma, language barriers, and socioeconomic factors affecting birth outcomes. I am eager to contribute to your team’s work in closing health disparities for marginalized communities across Tāmaki Makaurau (Auckland).</w:t>
      </w:r>
    </w:p>
    <w:p>
      <w:pPr>
        <w:pStyle w:val="BodyText"/>
      </w:pPr>
      <w:r>
        <w:t xml:space="preserve">My academic background includes a Bachelor of Health Science (Midwifery) with a focus on Pacific Island maternal health, which I honed through research on culturally safe postpartum support for Samoan women. This work culminated in a thesis titled "Bridging Cultural Gaps: Improving Postnatal Mental Health Outcomes in Auckland’s Samoan Community," presented at the 2023 New Zealand College of Midwives Conference. I also hold current first aid, CPR, and neonatal resuscitation certifications – all essential for safe practice in high-demand environments like Auckland’s emergency maternity units.</w:t>
      </w:r>
    </w:p>
    <w:p>
      <w:pPr>
        <w:pStyle w:val="BodyText"/>
      </w:pPr>
      <w:r>
        <w:t xml:space="preserve">What sets me apart as a candidate is my proactive approach to community engagement beyond clinical duties. I co-founded "Matauranga Māori Midwifery Circles" – a peer-mentoring group for student midwives focused on Te Reo Māori language learning and understanding whakapapa (genealogy) in healthcare contexts. This initiative directly supports the NZ Health Ministry’s goal of increasing Māori representation in midwifery, a priority I deeply support. Additionally, I am fluent in Samoan and Tongan, allowing me to bridge communication gaps for over 30% of Auckland’s Pacific Island population – a demographic with historically underserved maternity needs.</w:t>
      </w:r>
    </w:p>
    <w:p>
      <w:pPr>
        <w:pStyle w:val="BodyText"/>
      </w:pPr>
      <w:r>
        <w:t xml:space="preserve">I am particularly inspired by your organization’s leadership in the "Auckland Maternal Health Collaborative," which reduces cesarean rates through midwife-led birth centres. Having witnessed firsthand how integrated care models improve outcomes, I am eager to apply my skills within your team. For instance, during a recent placement at Christchurch Women’s Hospital, I helped implement a patient feedback system that increased satisfaction scores by 25% – an approach I would adapt to support your Auckland initiatives. My goal is not merely to complete an internship but to become a lifelong advocate for equitable maternity care in New Zealand.</w:t>
      </w:r>
    </w:p>
    <w:p>
      <w:pPr>
        <w:pStyle w:val="BodyText"/>
      </w:pPr>
      <w:r>
        <w:t xml:space="preserve">New Zealand’s healthcare system, especially in vibrant urban centers like Auckland, presents unique opportunities to innovate while respecting te ao Māori (the Māori worldview). I have studied your organization’s annual report highlighting a 40% rise in community midwifery visits across South Auckland – a testament to the impact of culturally grounded care. As an applicant committed to this philosophy, I am prepared to immerse myself in learning from experienced mentors at [Hospital/Organization Name] while contributing fresh perspectives on digital health tools for prenatal education (a skill I developed through my work with "Auckland Maternity App" beta-testing).</w:t>
      </w:r>
    </w:p>
    <w:p>
      <w:pPr>
        <w:pStyle w:val="BodyText"/>
      </w:pPr>
      <w:r>
        <w:t xml:space="preserve">My passion extends to advocacy and policy. I recently attended the NZ Midwifery Council’s conference on maternal mortality reduction, where I advocated for increased funding for midwife-led home births in rural Auckland suburbs. This aligns with your organization’s strategic focus on expanding accessible care beyond hospital settings. I am equally committed to upholding the Midwifery Code of Ethics, particularly principles around informed choice and cultural humility – values central to New Zealand’s maternity care standards.</w:t>
      </w:r>
    </w:p>
    <w:p>
      <w:pPr>
        <w:pStyle w:val="BodyText"/>
      </w:pPr>
      <w:r>
        <w:t xml:space="preserve">Thank you for considering my Internship Application Letter for the Midwife position in New Zealand Auckland. I am eager to bring my clinical skills, cultural awareness, and dedication to improving maternal health outcomes to [Hospital/Organization Name]. My resume, attached for your review, provides further detail on my qualifications. I would welcome the opportunity to discuss how my background aligns with your team’s objectives at your earliest convenience.</w:t>
      </w:r>
    </w:p>
    <w:p>
      <w:pPr>
        <w:pStyle w:val="BodyText"/>
      </w:pPr>
      <w:r>
        <w:t xml:space="preserve">Ngā mihi nui (thank you) for your time and consideration. I look forward to the possibility of contributing to the exceptional care provided across New Zealand Auckland communities.</w:t>
      </w:r>
    </w:p>
    <w:p>
      <w:pPr>
        <w:pStyle w:val="BodyText"/>
      </w:pPr>
      <w:r>
        <w:t xml:space="preserve">Yours sincerely,</w:t>
      </w:r>
    </w:p>
    <w:p>
      <w:pPr>
        <w:pStyle w:val="BodyText"/>
      </w:pPr>
      <w:r>
        <w:t xml:space="preserve">[Your Full Name]</w:t>
      </w:r>
    </w:p>
    <w:p>
      <w:pPr>
        <w:pStyle w:val="BodyText"/>
      </w:pPr>
      <w:r>
        <w:t xml:space="preserve">Word Count: 852</w:t>
      </w:r>
    </w:p>
    <w:p>
      <w:pPr>
        <w:pStyle w:val="BodyText"/>
      </w:pPr>
      <w:r>
        <w:t xml:space="preserve">This Internship Application Letter was crafted specifically for a Midwife position in New Zealand Auckland, emphasizing cultural safety, community engagement, and alignment with the Ministry of Health’s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 in New Zealand Auckland</dc:title>
  <dc:creator/>
  <dc:language>en</dc:language>
  <cp:keywords/>
  <dcterms:created xsi:type="dcterms:W3CDTF">2026-07-24T05:49:47Z</dcterms:created>
  <dcterms:modified xsi:type="dcterms:W3CDTF">2026-07-24T05:49:47Z</dcterms:modified>
</cp:coreProperties>
</file>

<file path=docProps/custom.xml><?xml version="1.0" encoding="utf-8"?>
<Properties xmlns="http://schemas.openxmlformats.org/officeDocument/2006/custom-properties" xmlns:vt="http://schemas.openxmlformats.org/officeDocument/2006/docPropsVTypes"/>
</file>